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B131B6" w14:textId="77777777" w:rsidR="00462F54" w:rsidRPr="00083663" w:rsidRDefault="00462F54" w:rsidP="00462F54">
      <w:pPr>
        <w:pStyle w:val="Title"/>
      </w:pPr>
      <w:r>
        <w:t>Informed Consent</w:t>
      </w:r>
    </w:p>
    <w:p w14:paraId="6CB131B7" w14:textId="1AC9AEAE" w:rsidR="00462F54" w:rsidRDefault="00462F54" w:rsidP="00462F54">
      <w:pPr>
        <w:jc w:val="center"/>
      </w:pPr>
      <w:r>
        <w:t>GEORGIA GWINNETT COLLEGE</w:t>
      </w:r>
    </w:p>
    <w:p w14:paraId="463EFD23" w14:textId="3C611EB5" w:rsidR="00317699" w:rsidRDefault="00317699" w:rsidP="00317699"/>
    <w:p w14:paraId="74E3ED3A" w14:textId="425069A2" w:rsidR="00317699" w:rsidRDefault="00317699" w:rsidP="00317699">
      <w:r>
        <w:t>Title:</w:t>
      </w:r>
      <w:r w:rsidR="007E21E3">
        <w:t xml:space="preserve"> </w:t>
      </w:r>
    </w:p>
    <w:p w14:paraId="394CA13D" w14:textId="0AA0C36F" w:rsidR="00317699" w:rsidRDefault="00317699" w:rsidP="00317699">
      <w:r>
        <w:t>Investigator</w:t>
      </w:r>
      <w:r w:rsidR="00404DEB">
        <w:t xml:space="preserve"> (s)</w:t>
      </w:r>
      <w:r>
        <w:t>:</w:t>
      </w:r>
      <w:r w:rsidR="007E21E3">
        <w:t xml:space="preserve"> </w:t>
      </w:r>
    </w:p>
    <w:p w14:paraId="7983545E" w14:textId="4708A2A7" w:rsidR="00A000E7" w:rsidRDefault="00212AF3" w:rsidP="00212AF3">
      <w:r>
        <w:t>Student Investigator</w:t>
      </w:r>
      <w:r w:rsidR="00404DEB">
        <w:t xml:space="preserve"> (s)</w:t>
      </w:r>
      <w:r>
        <w:t>:</w:t>
      </w:r>
      <w:r w:rsidR="007E21E3">
        <w:t xml:space="preserve"> </w:t>
      </w:r>
    </w:p>
    <w:p w14:paraId="6CB131B9" w14:textId="77777777" w:rsidR="00462F54" w:rsidRDefault="00462F54" w:rsidP="00462F54"/>
    <w:p w14:paraId="6CB131BA" w14:textId="493C6A62" w:rsidR="00462F54" w:rsidRDefault="00462F54" w:rsidP="00462F54">
      <w:r w:rsidRPr="004B2F03">
        <w:t xml:space="preserve">Please read the following consent form. By </w:t>
      </w:r>
      <w:r>
        <w:t>signing</w:t>
      </w:r>
      <w:r w:rsidR="00212AF3">
        <w:t>,</w:t>
      </w:r>
      <w:r>
        <w:t xml:space="preserve"> you agree</w:t>
      </w:r>
      <w:r w:rsidRPr="004B2F03">
        <w:t xml:space="preserve"> to all terms and conditions of the research. </w:t>
      </w:r>
    </w:p>
    <w:p w14:paraId="6CB131BB" w14:textId="77777777" w:rsidR="00462F54" w:rsidRPr="004B2F03" w:rsidRDefault="00462F54" w:rsidP="00462F54"/>
    <w:p w14:paraId="6CB131BC" w14:textId="4D98D577" w:rsidR="00462F54" w:rsidRDefault="00462F54" w:rsidP="00462F54">
      <w:pPr>
        <w:numPr>
          <w:ilvl w:val="0"/>
          <w:numId w:val="1"/>
        </w:numPr>
      </w:pPr>
      <w:r w:rsidRPr="005A7A77">
        <w:t xml:space="preserve">As an adult over 18 years of age, I give my </w:t>
      </w:r>
      <w:r w:rsidR="00E32DB2">
        <w:t>consent</w:t>
      </w:r>
      <w:r w:rsidRPr="005A7A77">
        <w:t xml:space="preserve"> for </w:t>
      </w:r>
      <w:r w:rsidRPr="003B797E">
        <w:rPr>
          <w:highlight w:val="yellow"/>
        </w:rPr>
        <w:t>[RESEARCHERS NAMES]</w:t>
      </w:r>
      <w:r w:rsidRPr="005A7A77">
        <w:t>, to involv</w:t>
      </w:r>
      <w:r>
        <w:t xml:space="preserve">e me in </w:t>
      </w:r>
      <w:r w:rsidR="00E80452">
        <w:t xml:space="preserve">their study titled: </w:t>
      </w:r>
      <w:r w:rsidR="00E80452" w:rsidRPr="00E80452">
        <w:rPr>
          <w:highlight w:val="yellow"/>
        </w:rPr>
        <w:t>[]</w:t>
      </w:r>
      <w:r>
        <w:t>.</w:t>
      </w:r>
      <w:r w:rsidRPr="004B2F03">
        <w:t xml:space="preserve"> </w:t>
      </w:r>
    </w:p>
    <w:p w14:paraId="6CB131BD" w14:textId="77777777" w:rsidR="00462F54" w:rsidRDefault="00462F54" w:rsidP="00462F54">
      <w:pPr>
        <w:numPr>
          <w:ilvl w:val="0"/>
          <w:numId w:val="1"/>
        </w:numPr>
      </w:pPr>
      <w:r w:rsidRPr="00540FAD">
        <w:rPr>
          <w:b/>
        </w:rPr>
        <w:t>Purpose of the Study</w:t>
      </w:r>
      <w:r w:rsidRPr="00540FAD">
        <w:t>:</w:t>
      </w:r>
      <w:r>
        <w:t xml:space="preserve"> </w:t>
      </w:r>
      <w:r w:rsidRPr="006F5CA7">
        <w:rPr>
          <w:highlight w:val="yellow"/>
        </w:rPr>
        <w:t>…</w:t>
      </w:r>
      <w:r>
        <w:t xml:space="preserve"> </w:t>
      </w:r>
      <w:r w:rsidRPr="00540FAD">
        <w:t xml:space="preserve"> </w:t>
      </w:r>
    </w:p>
    <w:p w14:paraId="6CB131BE" w14:textId="77777777" w:rsidR="00462F54" w:rsidRPr="00540FAD" w:rsidRDefault="00462F54" w:rsidP="00462F54">
      <w:pPr>
        <w:numPr>
          <w:ilvl w:val="0"/>
          <w:numId w:val="1"/>
        </w:numPr>
      </w:pPr>
      <w:r w:rsidRPr="00540FAD">
        <w:rPr>
          <w:b/>
        </w:rPr>
        <w:t>Procedures to be followed</w:t>
      </w:r>
      <w:r w:rsidRPr="00540FAD">
        <w:t>: Following</w:t>
      </w:r>
      <w:r>
        <w:t xml:space="preserve"> this</w:t>
      </w:r>
      <w:r w:rsidRPr="00540FAD">
        <w:t xml:space="preserve"> informed consen</w:t>
      </w:r>
      <w:r>
        <w:t>t, I will be asked to</w:t>
      </w:r>
      <w:r w:rsidRPr="003B797E">
        <w:rPr>
          <w:highlight w:val="yellow"/>
        </w:rPr>
        <w:t>…</w:t>
      </w:r>
      <w:r>
        <w:t xml:space="preserve"> </w:t>
      </w:r>
    </w:p>
    <w:p w14:paraId="5C524E3A" w14:textId="2285733D" w:rsidR="00E32DB2" w:rsidRPr="00E32DB2" w:rsidRDefault="00E32DB2" w:rsidP="00462F54">
      <w:pPr>
        <w:numPr>
          <w:ilvl w:val="0"/>
          <w:numId w:val="1"/>
        </w:numPr>
      </w:pPr>
      <w:r w:rsidRPr="00A22313">
        <w:rPr>
          <w:b/>
        </w:rPr>
        <w:t>Duration/Time</w:t>
      </w:r>
      <w:r>
        <w:t xml:space="preserve">: This study will last approximately </w:t>
      </w:r>
      <w:r w:rsidRPr="003B797E">
        <w:rPr>
          <w:highlight w:val="yellow"/>
        </w:rPr>
        <w:t>---</w:t>
      </w:r>
      <w:r w:rsidRPr="00A22313">
        <w:t xml:space="preserve"> minutes</w:t>
      </w:r>
      <w:r w:rsidRPr="00A22313">
        <w:rPr>
          <w:b/>
        </w:rPr>
        <w:t xml:space="preserve"> </w:t>
      </w:r>
    </w:p>
    <w:p w14:paraId="6CB131BF" w14:textId="1DE099DE" w:rsidR="00462F54" w:rsidRDefault="00462F54" w:rsidP="00462F54">
      <w:pPr>
        <w:numPr>
          <w:ilvl w:val="0"/>
          <w:numId w:val="1"/>
        </w:numPr>
      </w:pPr>
      <w:r w:rsidRPr="00A22313">
        <w:rPr>
          <w:b/>
        </w:rPr>
        <w:t>Discomforts and Risks</w:t>
      </w:r>
      <w:r w:rsidRPr="00A22313">
        <w:t xml:space="preserve">: </w:t>
      </w:r>
      <w:r w:rsidRPr="003B797E">
        <w:t xml:space="preserve">I understand that </w:t>
      </w:r>
      <w:r>
        <w:t>t</w:t>
      </w:r>
      <w:r w:rsidRPr="003B797E">
        <w:t xml:space="preserve">his </w:t>
      </w:r>
      <w:r w:rsidR="002135D8">
        <w:t>study</w:t>
      </w:r>
      <w:r w:rsidRPr="003B797E">
        <w:t xml:space="preserve"> </w:t>
      </w:r>
      <w:r w:rsidRPr="003B797E">
        <w:rPr>
          <w:highlight w:val="yellow"/>
        </w:rPr>
        <w:t>does not pose any risks to me beyond those encountered in everyday life</w:t>
      </w:r>
      <w:r w:rsidRPr="003B797E">
        <w:t>.</w:t>
      </w:r>
    </w:p>
    <w:p w14:paraId="6CB131C0" w14:textId="77777777" w:rsidR="00462F54" w:rsidRDefault="00462F54" w:rsidP="00462F54">
      <w:pPr>
        <w:numPr>
          <w:ilvl w:val="0"/>
          <w:numId w:val="1"/>
        </w:numPr>
      </w:pPr>
      <w:r w:rsidRPr="00A22313">
        <w:rPr>
          <w:b/>
        </w:rPr>
        <w:t>Benefits</w:t>
      </w:r>
      <w:r w:rsidRPr="00A22313">
        <w:t>:</w:t>
      </w:r>
    </w:p>
    <w:p w14:paraId="6CB131C1" w14:textId="77777777" w:rsidR="00462F54" w:rsidRDefault="00462F54" w:rsidP="00462F54">
      <w:pPr>
        <w:numPr>
          <w:ilvl w:val="1"/>
          <w:numId w:val="1"/>
        </w:numPr>
      </w:pPr>
      <w:r w:rsidRPr="00A22313">
        <w:t xml:space="preserve">The benefits to </w:t>
      </w:r>
      <w:r>
        <w:t>me include</w:t>
      </w:r>
      <w:r w:rsidRPr="003B797E">
        <w:rPr>
          <w:highlight w:val="yellow"/>
        </w:rPr>
        <w:t>….</w:t>
      </w:r>
    </w:p>
    <w:p w14:paraId="6CB131C3" w14:textId="7862D743" w:rsidR="00462F54" w:rsidRDefault="00462F54" w:rsidP="00E32DB2">
      <w:pPr>
        <w:numPr>
          <w:ilvl w:val="1"/>
          <w:numId w:val="1"/>
        </w:numPr>
      </w:pPr>
      <w:r w:rsidRPr="00A22313">
        <w:t xml:space="preserve">The benefits to society include </w:t>
      </w:r>
      <w:r w:rsidRPr="003B797E">
        <w:rPr>
          <w:highlight w:val="yellow"/>
        </w:rPr>
        <w:t>…</w:t>
      </w:r>
      <w:r w:rsidRPr="00A22313">
        <w:t xml:space="preserve">.  </w:t>
      </w:r>
    </w:p>
    <w:p w14:paraId="6CB131C4" w14:textId="40E0D357" w:rsidR="00462F54" w:rsidRDefault="00462F54" w:rsidP="00462F54">
      <w:pPr>
        <w:numPr>
          <w:ilvl w:val="0"/>
          <w:numId w:val="1"/>
        </w:numPr>
      </w:pPr>
      <w:r w:rsidRPr="00A22313">
        <w:rPr>
          <w:b/>
        </w:rPr>
        <w:t>Statement of Confidentiality</w:t>
      </w:r>
      <w:r w:rsidRPr="00A22313">
        <w:t xml:space="preserve">: </w:t>
      </w:r>
      <w:r w:rsidRPr="00153A2E">
        <w:t xml:space="preserve">I understand that no identifying information will be used in any report describing my behavior or responses and that only the </w:t>
      </w:r>
      <w:r w:rsidR="00104AD9" w:rsidRPr="00153A2E">
        <w:t>researchers</w:t>
      </w:r>
      <w:r w:rsidRPr="00153A2E">
        <w:t xml:space="preserve"> named above and </w:t>
      </w:r>
      <w:r w:rsidR="00104AD9" w:rsidRPr="00153A2E">
        <w:t>the GGC Qualtrics administrators</w:t>
      </w:r>
      <w:r w:rsidRPr="00153A2E">
        <w:t xml:space="preserve"> will be informed of my participation in this activity (unless I ask to have a third party informed for proof of completion). </w:t>
      </w:r>
      <w:r w:rsidR="00104AD9" w:rsidRPr="00153A2E">
        <w:t>I understand th</w:t>
      </w:r>
      <w:r w:rsidR="00177271" w:rsidRPr="00153A2E">
        <w:t xml:space="preserve">at </w:t>
      </w:r>
      <w:r w:rsidR="00104AD9" w:rsidRPr="00153A2E">
        <w:t xml:space="preserve">Qualtrics is the recommended survey tool at GGC and the researchers will use an anonymous link to the survey with </w:t>
      </w:r>
      <w:r w:rsidR="00D04084" w:rsidRPr="00153A2E">
        <w:t xml:space="preserve">the </w:t>
      </w:r>
      <w:r w:rsidR="00104AD9" w:rsidRPr="00153A2E">
        <w:t xml:space="preserve">anonymous response </w:t>
      </w:r>
      <w:r w:rsidR="00D04084" w:rsidRPr="00153A2E">
        <w:t>setting enabled. If I need to be identified in the study,</w:t>
      </w:r>
      <w:r w:rsidRPr="00153A2E">
        <w:t xml:space="preserve"> I will be randomly assigned an identification number that will be known only to the experimenter. </w:t>
      </w:r>
      <w:r w:rsidR="00D04084" w:rsidRPr="00153A2E">
        <w:t>The code should not be a combination of information related to me, such as student ID, initials, date of birth, etc. It can be</w:t>
      </w:r>
      <w:r w:rsidR="00836769" w:rsidRPr="00153A2E">
        <w:t xml:space="preserve"> letters and/or</w:t>
      </w:r>
      <w:r w:rsidR="00D04084" w:rsidRPr="00153A2E">
        <w:t xml:space="preserve"> sequential numbers, such as ST001, ST002, ST003, and so on.</w:t>
      </w:r>
      <w:r w:rsidR="00836769" w:rsidRPr="00153A2E">
        <w:t xml:space="preserve"> </w:t>
      </w:r>
      <w:r w:rsidRPr="00153A2E">
        <w:t>My name or other identifying information will not be requested during the survey. My informed consent sheet, the only document that has my name, will be stored separately from my data.</w:t>
      </w:r>
      <w:r w:rsidRPr="00A22313">
        <w:t xml:space="preserve"> </w:t>
      </w:r>
    </w:p>
    <w:p w14:paraId="6CB131C5" w14:textId="57C894DA" w:rsidR="00462F54" w:rsidRPr="009F3BA5" w:rsidRDefault="00462F54" w:rsidP="009F3BA5">
      <w:pPr>
        <w:numPr>
          <w:ilvl w:val="0"/>
          <w:numId w:val="1"/>
        </w:numPr>
      </w:pPr>
      <w:r w:rsidRPr="00A22313">
        <w:rPr>
          <w:b/>
        </w:rPr>
        <w:t>Right to Ask Questions</w:t>
      </w:r>
      <w:r w:rsidRPr="00A22313">
        <w:t>: Participants have the right to ask questions and receive appropriate responses to those questions. If you have questions about this study, ple</w:t>
      </w:r>
      <w:r>
        <w:t xml:space="preserve">ase contact </w:t>
      </w:r>
      <w:r w:rsidR="00C90BA2" w:rsidRPr="00E80452">
        <w:rPr>
          <w:highlight w:val="yellow"/>
        </w:rPr>
        <w:t>[RESEARCHER]</w:t>
      </w:r>
      <w:r w:rsidRPr="00E80452">
        <w:rPr>
          <w:highlight w:val="yellow"/>
        </w:rPr>
        <w:t xml:space="preserve"> at </w:t>
      </w:r>
      <w:r w:rsidR="00C90BA2" w:rsidRPr="00E80452">
        <w:rPr>
          <w:highlight w:val="yellow"/>
        </w:rPr>
        <w:t>[e-mail/phone</w:t>
      </w:r>
      <w:r w:rsidR="00C90BA2" w:rsidRPr="00E80452">
        <w:rPr>
          <w:rStyle w:val="Hyperlink"/>
          <w:highlight w:val="yellow"/>
        </w:rPr>
        <w:t xml:space="preserve"> </w:t>
      </w:r>
      <w:r w:rsidR="00C90BA2" w:rsidRPr="00E80452">
        <w:rPr>
          <w:rStyle w:val="Hyperlink"/>
          <w:color w:val="auto"/>
          <w:highlight w:val="yellow"/>
          <w:u w:val="none"/>
        </w:rPr>
        <w:t>number]</w:t>
      </w:r>
      <w:r w:rsidRPr="00A22313">
        <w:t>. For questions concerning your rights as a research participant, contact</w:t>
      </w:r>
      <w:r w:rsidR="00351FDF">
        <w:t xml:space="preserve"> </w:t>
      </w:r>
      <w:r w:rsidR="00153A2E">
        <w:t xml:space="preserve">the </w:t>
      </w:r>
      <w:r w:rsidR="00351FDF">
        <w:t xml:space="preserve">chair </w:t>
      </w:r>
      <w:r w:rsidR="00C90BA2">
        <w:t>of the IRB at GGC</w:t>
      </w:r>
      <w:r w:rsidRPr="00A22313">
        <w:t xml:space="preserve"> at </w:t>
      </w:r>
      <w:hyperlink r:id="rId11" w:history="1">
        <w:r w:rsidR="00C90BA2" w:rsidRPr="00D533DC">
          <w:rPr>
            <w:rStyle w:val="Hyperlink"/>
          </w:rPr>
          <w:t>irb@ggc.edu</w:t>
        </w:r>
      </w:hyperlink>
      <w:r w:rsidR="009F3BA5">
        <w:rPr>
          <w:rStyle w:val="Hyperlink"/>
          <w:u w:val="none"/>
        </w:rPr>
        <w:t xml:space="preserve"> </w:t>
      </w:r>
      <w:r w:rsidR="0007382D">
        <w:rPr>
          <w:rStyle w:val="Hyperlink"/>
          <w:color w:val="auto"/>
          <w:u w:val="none"/>
        </w:rPr>
        <w:t>(telephone:</w:t>
      </w:r>
      <w:r w:rsidR="009F3BA5" w:rsidRPr="009F3BA5">
        <w:rPr>
          <w:rStyle w:val="Hyperlink"/>
          <w:color w:val="auto"/>
          <w:u w:val="none"/>
        </w:rPr>
        <w:t xml:space="preserve"> </w:t>
      </w:r>
      <w:r w:rsidR="00951288">
        <w:rPr>
          <w:rStyle w:val="Hyperlink"/>
          <w:color w:val="auto"/>
          <w:u w:val="none"/>
        </w:rPr>
        <w:t>678-517-5696</w:t>
      </w:r>
      <w:r w:rsidR="009F3BA5" w:rsidRPr="00951288">
        <w:rPr>
          <w:rStyle w:val="Hyperlink"/>
          <w:color w:val="auto"/>
          <w:u w:val="none"/>
        </w:rPr>
        <w:t>)</w:t>
      </w:r>
      <w:r w:rsidRPr="00951288">
        <w:t>.</w:t>
      </w:r>
    </w:p>
    <w:p w14:paraId="6CB131C6" w14:textId="77777777" w:rsidR="00462F54" w:rsidRDefault="00462F54" w:rsidP="00462F54">
      <w:pPr>
        <w:numPr>
          <w:ilvl w:val="0"/>
          <w:numId w:val="1"/>
        </w:numPr>
      </w:pPr>
      <w:r w:rsidRPr="00A22313">
        <w:rPr>
          <w:b/>
        </w:rPr>
        <w:t>Compensation</w:t>
      </w:r>
      <w:r w:rsidRPr="00A22313">
        <w:t xml:space="preserve">: </w:t>
      </w:r>
      <w:r w:rsidRPr="00F87EAD">
        <w:rPr>
          <w:highlight w:val="yellow"/>
        </w:rPr>
        <w:t>Participants may receive the satisfaction of knowing that they have helped contribute to science.</w:t>
      </w:r>
    </w:p>
    <w:p w14:paraId="6CB131C7" w14:textId="53F21888" w:rsidR="00462F54" w:rsidRDefault="00462F54" w:rsidP="00462F54">
      <w:pPr>
        <w:numPr>
          <w:ilvl w:val="0"/>
          <w:numId w:val="1"/>
        </w:numPr>
      </w:pPr>
      <w:r w:rsidRPr="00A22313">
        <w:rPr>
          <w:b/>
        </w:rPr>
        <w:t>Voluntary Participation and Right to Withdraw</w:t>
      </w:r>
      <w:r w:rsidRPr="00A22313">
        <w:t xml:space="preserve">: </w:t>
      </w:r>
      <w:r w:rsidRPr="005A7A77">
        <w:t>I understand that I have the right to revoke this consent at any time</w:t>
      </w:r>
      <w:r w:rsidR="00AB3371">
        <w:t xml:space="preserve">. </w:t>
      </w:r>
      <w:r w:rsidRPr="005A7A77">
        <w:t>Moreover, even if I choose to continue to participate in an interview or other activity, I may decline to answer some questions or perform some tasks.</w:t>
      </w:r>
      <w:r>
        <w:t xml:space="preserve"> </w:t>
      </w:r>
      <w:r w:rsidR="00AB3371">
        <w:t>The researchers guarantee that if</w:t>
      </w:r>
      <w:r w:rsidRPr="00A22313">
        <w:t xml:space="preserve"> </w:t>
      </w:r>
      <w:r w:rsidR="00AB3371">
        <w:t>I</w:t>
      </w:r>
      <w:r w:rsidRPr="00A22313">
        <w:t xml:space="preserve"> refuse to participate, there will be no penalty, no retribution, and no loss of benefits. </w:t>
      </w:r>
    </w:p>
    <w:p w14:paraId="09A3F067" w14:textId="6D9FA4E7" w:rsidR="00A73BBC" w:rsidRDefault="00A73BBC" w:rsidP="00A73BBC"/>
    <w:p w14:paraId="20862396" w14:textId="7ECD62E4" w:rsidR="00A73BBC" w:rsidRDefault="00A73BBC" w:rsidP="00A73BBC">
      <w:r w:rsidRPr="00A73BBC">
        <w:lastRenderedPageBreak/>
        <w:t>INCLUDE ONLY IF APPLICA</w:t>
      </w:r>
      <w:r w:rsidR="001B1E6F">
        <w:t>B</w:t>
      </w:r>
      <w:r w:rsidRPr="00A73BBC">
        <w:t>LE (REMOVE IF NOT)</w:t>
      </w:r>
    </w:p>
    <w:p w14:paraId="7D1414FB" w14:textId="3A1494F6" w:rsidR="00A73BBC" w:rsidRDefault="00A73BBC" w:rsidP="00A73BBC">
      <w:pPr>
        <w:pStyle w:val="ListParagraph"/>
        <w:numPr>
          <w:ilvl w:val="0"/>
          <w:numId w:val="1"/>
        </w:numPr>
        <w:spacing w:before="100" w:beforeAutospacing="1" w:after="100" w:afterAutospacing="1"/>
      </w:pPr>
      <w:r w:rsidRPr="00A73BBC">
        <w:rPr>
          <w:b/>
        </w:rPr>
        <w:t>Identifiable private information</w:t>
      </w:r>
      <w:r>
        <w:t xml:space="preserve">:  This research involves </w:t>
      </w:r>
      <w:r w:rsidR="00B30B2A">
        <w:t>collecting</w:t>
      </w:r>
      <w:r>
        <w:t xml:space="preserve"> identifiable private information or identifiable biospecimens</w:t>
      </w:r>
      <w:r w:rsidR="00DD1937">
        <w:t>. I agr</w:t>
      </w:r>
      <w:r>
        <w:t xml:space="preserve">ee that identifiers may be removed, and </w:t>
      </w:r>
      <w:r>
        <w:rPr>
          <w:rStyle w:val="Strong"/>
        </w:rPr>
        <w:t>de-identified</w:t>
      </w:r>
      <w:r>
        <w:t xml:space="preserve"> information or biospecimens </w:t>
      </w:r>
      <w:r>
        <w:rPr>
          <w:rStyle w:val="Strong"/>
        </w:rPr>
        <w:t>may be</w:t>
      </w:r>
      <w:r>
        <w:t xml:space="preserve"> used or shared for future research </w:t>
      </w:r>
      <w:r w:rsidRPr="00404DEB">
        <w:t xml:space="preserve">without additional informed consent from </w:t>
      </w:r>
      <w:r>
        <w:t>me</w:t>
      </w:r>
      <w:r w:rsidR="00DD1937">
        <w:t>.</w:t>
      </w:r>
      <w:r w:rsidR="00BA6873">
        <w:t xml:space="preserve"> </w:t>
      </w:r>
    </w:p>
    <w:p w14:paraId="44601531" w14:textId="77777777" w:rsidR="009111DC" w:rsidRPr="00404DEB" w:rsidRDefault="00A000E7" w:rsidP="00A73BBC">
      <w:pPr>
        <w:numPr>
          <w:ilvl w:val="0"/>
          <w:numId w:val="1"/>
        </w:numPr>
      </w:pPr>
      <w:r w:rsidRPr="00404DEB">
        <w:rPr>
          <w:b/>
        </w:rPr>
        <w:t>Broad Consent</w:t>
      </w:r>
      <w:r w:rsidR="0090670D" w:rsidRPr="00404DEB">
        <w:rPr>
          <w:b/>
        </w:rPr>
        <w:t xml:space="preserve">: </w:t>
      </w:r>
      <w:r w:rsidR="0090670D" w:rsidRPr="00404DEB">
        <w:t>CHOOSE</w:t>
      </w:r>
      <w:r w:rsidR="0090670D" w:rsidRPr="00404DEB">
        <w:rPr>
          <w:b/>
        </w:rPr>
        <w:t xml:space="preserve"> </w:t>
      </w:r>
      <w:r w:rsidR="0090670D" w:rsidRPr="00404DEB">
        <w:t>ONE</w:t>
      </w:r>
    </w:p>
    <w:p w14:paraId="185016C6" w14:textId="69BD8C4C" w:rsidR="0090670D" w:rsidRDefault="00A73BBC" w:rsidP="00185A1C">
      <w:pPr>
        <w:ind w:left="360"/>
      </w:pPr>
      <w:r>
        <w:t xml:space="preserve">I give consent for the </w:t>
      </w:r>
      <w:r w:rsidRPr="00A73BBC">
        <w:t xml:space="preserve">storage, maintenance, and secondary use of </w:t>
      </w:r>
      <w:r w:rsidR="00185A1C">
        <w:t xml:space="preserve">my </w:t>
      </w:r>
      <w:r w:rsidRPr="00A73BBC">
        <w:t>identifiable private information or identifiable biospecimens for future, yet-to-be-specified research</w:t>
      </w:r>
      <w:r w:rsidR="00185A1C">
        <w:t>, for the following types of research activities:</w:t>
      </w:r>
    </w:p>
    <w:p w14:paraId="7B3CDDFD" w14:textId="5AF02FF3" w:rsidR="00185A1C" w:rsidRDefault="00185A1C" w:rsidP="0077777C">
      <w:pPr>
        <w:ind w:left="648" w:hanging="288"/>
      </w:pPr>
      <w:r>
        <w:t>(Researchers should list types of future research activities here)</w:t>
      </w:r>
    </w:p>
    <w:p w14:paraId="6476C981" w14:textId="77777777" w:rsidR="00185A1C" w:rsidRDefault="00185A1C" w:rsidP="00185A1C">
      <w:pPr>
        <w:ind w:left="360"/>
      </w:pPr>
      <w:r w:rsidRPr="00404DEB">
        <w:rPr>
          <w:highlight w:val="yellow"/>
        </w:rPr>
        <w:sym w:font="Symbol" w:char="F0FF"/>
      </w:r>
      <w:r>
        <w:t xml:space="preserve"> Yes </w:t>
      </w:r>
    </w:p>
    <w:p w14:paraId="3C1D53B2" w14:textId="77777777" w:rsidR="00185A1C" w:rsidRPr="00404DEB" w:rsidRDefault="00185A1C" w:rsidP="00185A1C">
      <w:pPr>
        <w:ind w:left="360"/>
      </w:pPr>
      <w:r w:rsidRPr="0077777C">
        <w:rPr>
          <w:highlight w:val="yellow"/>
        </w:rPr>
        <w:sym w:font="Symbol" w:char="F0FF"/>
      </w:r>
      <w:r>
        <w:t xml:space="preserve"> No</w:t>
      </w:r>
    </w:p>
    <w:p w14:paraId="18417CEF" w14:textId="34E5E642" w:rsidR="00426BC5" w:rsidRDefault="00426BC5" w:rsidP="00426BC5">
      <w:pPr>
        <w:numPr>
          <w:ilvl w:val="0"/>
          <w:numId w:val="1"/>
        </w:numPr>
      </w:pPr>
      <w:r w:rsidRPr="00404DEB">
        <w:t xml:space="preserve"> </w:t>
      </w:r>
      <w:r w:rsidR="00404DEB">
        <w:t xml:space="preserve">My </w:t>
      </w:r>
      <w:r w:rsidR="00E500DD">
        <w:t>biospecimens</w:t>
      </w:r>
      <w:r w:rsidRPr="00404DEB">
        <w:t xml:space="preserve"> may be used for commercial profit and </w:t>
      </w:r>
      <w:r w:rsidR="00404DEB">
        <w:t>I</w:t>
      </w:r>
      <w:r w:rsidRPr="00404DEB">
        <w:t xml:space="preserve"> will share in this commercial profit.</w:t>
      </w:r>
    </w:p>
    <w:p w14:paraId="1C0BE36B" w14:textId="5AB5D7BF" w:rsidR="00404DEB" w:rsidRDefault="00404DEB" w:rsidP="00404DEB">
      <w:pPr>
        <w:ind w:left="360"/>
      </w:pPr>
      <w:r w:rsidRPr="00404DEB">
        <w:rPr>
          <w:highlight w:val="yellow"/>
        </w:rPr>
        <w:sym w:font="Symbol" w:char="F0FF"/>
      </w:r>
      <w:r w:rsidR="00E500DD">
        <w:t xml:space="preserve"> Yes</w:t>
      </w:r>
    </w:p>
    <w:p w14:paraId="38404FF3" w14:textId="7D67F2C7" w:rsidR="00E500DD" w:rsidRDefault="00E500DD" w:rsidP="00E500DD">
      <w:pPr>
        <w:ind w:left="360"/>
      </w:pPr>
      <w:r w:rsidRPr="00404DEB">
        <w:rPr>
          <w:highlight w:val="yellow"/>
        </w:rPr>
        <w:sym w:font="Symbol" w:char="F0FF"/>
      </w:r>
      <w:r>
        <w:t xml:space="preserve"> Yes, but only after identifiers are removed</w:t>
      </w:r>
    </w:p>
    <w:p w14:paraId="6519352F" w14:textId="477F1F6E" w:rsidR="00404DEB" w:rsidRDefault="00404DEB" w:rsidP="00404DEB">
      <w:pPr>
        <w:ind w:left="360"/>
      </w:pPr>
      <w:r w:rsidRPr="0077777C">
        <w:rPr>
          <w:highlight w:val="yellow"/>
        </w:rPr>
        <w:sym w:font="Symbol" w:char="F0FF"/>
      </w:r>
      <w:r>
        <w:t xml:space="preserve"> No</w:t>
      </w:r>
    </w:p>
    <w:p w14:paraId="4206BA65" w14:textId="11332E5B" w:rsidR="00404DEB" w:rsidRDefault="00426BC5" w:rsidP="00404DEB">
      <w:pPr>
        <w:numPr>
          <w:ilvl w:val="0"/>
          <w:numId w:val="1"/>
        </w:numPr>
      </w:pPr>
      <w:r w:rsidRPr="00404DEB">
        <w:t>A</w:t>
      </w:r>
      <w:r w:rsidR="00404DEB">
        <w:t>ny</w:t>
      </w:r>
      <w:r w:rsidRPr="00404DEB">
        <w:t xml:space="preserve"> clinically relevant research results, including individual research results, will be disclosed to </w:t>
      </w:r>
      <w:r w:rsidR="00404DEB">
        <w:t>me under the following conditions</w:t>
      </w:r>
      <w:r w:rsidR="0077777C">
        <w:t xml:space="preserve"> (researcher should list all)</w:t>
      </w:r>
      <w:r w:rsidR="00404DEB">
        <w:t>:</w:t>
      </w:r>
    </w:p>
    <w:p w14:paraId="19E46D84" w14:textId="7B90B5B6" w:rsidR="00426BC5" w:rsidRPr="00404DEB" w:rsidRDefault="00426BC5" w:rsidP="00426BC5">
      <w:pPr>
        <w:numPr>
          <w:ilvl w:val="0"/>
          <w:numId w:val="1"/>
        </w:numPr>
      </w:pPr>
      <w:r w:rsidRPr="00404DEB">
        <w:t>For research involving biospecimens, the research might include whole genome sequencing (i.e., sequencing of a human germline or somatic specimen with the intent to generate the genome or exome sequence of that specimen).</w:t>
      </w:r>
    </w:p>
    <w:p w14:paraId="72CD08EB" w14:textId="77777777" w:rsidR="00404DEB" w:rsidRDefault="00404DEB" w:rsidP="00404DEB">
      <w:pPr>
        <w:pStyle w:val="ListParagraph"/>
        <w:ind w:left="360"/>
      </w:pPr>
      <w:r w:rsidRPr="0077777C">
        <w:rPr>
          <w:highlight w:val="yellow"/>
        </w:rPr>
        <w:sym w:font="Symbol" w:char="F0FF"/>
      </w:r>
      <w:r>
        <w:t xml:space="preserve"> Yes </w:t>
      </w:r>
    </w:p>
    <w:p w14:paraId="3EDC06B3" w14:textId="77777777" w:rsidR="00404DEB" w:rsidRPr="00404DEB" w:rsidRDefault="00404DEB" w:rsidP="00404DEB">
      <w:pPr>
        <w:pStyle w:val="ListParagraph"/>
        <w:ind w:left="360"/>
      </w:pPr>
      <w:r w:rsidRPr="0077777C">
        <w:rPr>
          <w:highlight w:val="yellow"/>
        </w:rPr>
        <w:sym w:font="Symbol" w:char="F0FF"/>
      </w:r>
      <w:r>
        <w:t xml:space="preserve"> No</w:t>
      </w:r>
    </w:p>
    <w:p w14:paraId="77B3E900" w14:textId="2152D28F" w:rsidR="00A000E7" w:rsidRPr="0090670D" w:rsidRDefault="00426BC5" w:rsidP="00A000E7">
      <w:pPr>
        <w:rPr>
          <w:b/>
        </w:rPr>
      </w:pPr>
      <w:r>
        <w:rPr>
          <w:b/>
        </w:rPr>
        <w:t>Statement of Consent</w:t>
      </w:r>
      <w:r w:rsidRPr="000E3BD6">
        <w:t>:</w:t>
      </w:r>
      <w:r>
        <w:t xml:space="preserve"> </w:t>
      </w:r>
      <w:r w:rsidRPr="000E3BD6">
        <w:t>I have read the above information, and have received answers to any questions I asked. I consent to take part in the study.</w:t>
      </w:r>
      <w:r w:rsidR="007E21E3" w:rsidRPr="0090670D">
        <w:rPr>
          <w:b/>
        </w:rPr>
        <w:t xml:space="preserve"> </w:t>
      </w:r>
    </w:p>
    <w:p w14:paraId="79FC439F" w14:textId="72EE4788" w:rsidR="00951288" w:rsidRDefault="000E3BD6" w:rsidP="007E21E3">
      <w:pPr>
        <w:spacing w:before="480"/>
      </w:pPr>
      <w:r w:rsidRPr="000E3BD6">
        <w:t>Your Signature ___________________________________</w:t>
      </w:r>
      <w:r>
        <w:t xml:space="preserve">   </w:t>
      </w:r>
      <w:r w:rsidRPr="000E3BD6">
        <w:t>Date ________________________</w:t>
      </w:r>
    </w:p>
    <w:p w14:paraId="053C3492" w14:textId="17004CA7" w:rsidR="000E3BD6" w:rsidRDefault="000E3BD6" w:rsidP="000E3BD6"/>
    <w:p w14:paraId="5C4B9165" w14:textId="54EFF43E" w:rsidR="000E3BD6" w:rsidRPr="000E3BD6" w:rsidRDefault="000E3BD6" w:rsidP="000E3BD6">
      <w:r w:rsidRPr="000E3BD6">
        <w:t>Your Name (printed) ____________________________________________________________</w:t>
      </w:r>
    </w:p>
    <w:p w14:paraId="1624E205" w14:textId="77777777" w:rsidR="000E3BD6" w:rsidRDefault="000E3BD6" w:rsidP="00462F54">
      <w:pPr>
        <w:pStyle w:val="Default"/>
      </w:pPr>
    </w:p>
    <w:p w14:paraId="6CB131CC" w14:textId="098F4DF1" w:rsidR="00462F54" w:rsidRPr="005A7A77" w:rsidRDefault="00A000E7" w:rsidP="00462F54">
      <w:pPr>
        <w:pStyle w:val="Default"/>
      </w:pPr>
      <w:r>
        <w:t>R</w:t>
      </w:r>
      <w:r w:rsidR="007E21E3">
        <w:t>esearcher</w:t>
      </w:r>
      <w:r>
        <w:t xml:space="preserve"> </w:t>
      </w:r>
      <w:r w:rsidR="00462F54">
        <w:t>____________________________________</w:t>
      </w:r>
    </w:p>
    <w:p w14:paraId="6CB131CD" w14:textId="4F615B64" w:rsidR="00462F54" w:rsidRPr="005A7A77" w:rsidRDefault="00462F54" w:rsidP="00462F54">
      <w:pPr>
        <w:pStyle w:val="Default"/>
      </w:pPr>
    </w:p>
    <w:p w14:paraId="6CB131CF" w14:textId="77777777" w:rsidR="00406603" w:rsidRDefault="00462F54" w:rsidP="000E3BD6">
      <w:pPr>
        <w:ind w:left="720" w:firstLine="720"/>
      </w:pPr>
      <w:r w:rsidRPr="005A7A77">
        <w:rPr>
          <w:b/>
          <w:bCs/>
          <w:i/>
          <w:iCs/>
        </w:rPr>
        <w:t>Thank you for your willingness to participate in this project.</w:t>
      </w:r>
    </w:p>
    <w:sectPr w:rsidR="00406603">
      <w:footerReference w:type="even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230CEC" w14:textId="77777777" w:rsidR="009A5A9B" w:rsidRDefault="009A5A9B">
      <w:r>
        <w:separator/>
      </w:r>
    </w:p>
  </w:endnote>
  <w:endnote w:type="continuationSeparator" w:id="0">
    <w:p w14:paraId="53A0817B" w14:textId="77777777" w:rsidR="009A5A9B" w:rsidRDefault="009A5A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B131D8" w14:textId="77777777" w:rsidR="00426BC5" w:rsidRDefault="00426BC5" w:rsidP="00426B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CB131D9" w14:textId="77777777" w:rsidR="00426BC5" w:rsidRDefault="00426BC5" w:rsidP="00426B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B131DA" w14:textId="10765675" w:rsidR="00426BC5" w:rsidRDefault="00426BC5" w:rsidP="00426B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51288">
      <w:rPr>
        <w:rStyle w:val="PageNumber"/>
        <w:noProof/>
      </w:rPr>
      <w:t>2</w:t>
    </w:r>
    <w:r>
      <w:rPr>
        <w:rStyle w:val="PageNumber"/>
      </w:rPr>
      <w:fldChar w:fldCharType="end"/>
    </w:r>
  </w:p>
  <w:p w14:paraId="6CB131DB" w14:textId="77777777" w:rsidR="00426BC5" w:rsidRPr="007968E3" w:rsidRDefault="00426BC5" w:rsidP="00426BC5">
    <w:pPr>
      <w:pStyle w:val="Footer"/>
      <w:ind w:right="360"/>
      <w:rPr>
        <w:b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404780" w14:textId="77777777" w:rsidR="009A5A9B" w:rsidRDefault="009A5A9B">
      <w:r>
        <w:separator/>
      </w:r>
    </w:p>
  </w:footnote>
  <w:footnote w:type="continuationSeparator" w:id="0">
    <w:p w14:paraId="5DDBAFCC" w14:textId="77777777" w:rsidR="009A5A9B" w:rsidRDefault="009A5A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590AFC"/>
    <w:multiLevelType w:val="hybridMultilevel"/>
    <w:tmpl w:val="126C0226"/>
    <w:lvl w:ilvl="0" w:tplc="0CA8ED32">
      <w:start w:val="1"/>
      <w:numFmt w:val="bullet"/>
      <w:lvlText w:val="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202A3318"/>
    <w:multiLevelType w:val="hybridMultilevel"/>
    <w:tmpl w:val="C33421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01F1EA7"/>
    <w:multiLevelType w:val="hybridMultilevel"/>
    <w:tmpl w:val="29586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4D492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67C530BA"/>
    <w:multiLevelType w:val="multilevel"/>
    <w:tmpl w:val="2E444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2FF79F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25496416">
    <w:abstractNumId w:val="3"/>
  </w:num>
  <w:num w:numId="2" w16cid:durableId="1378428217">
    <w:abstractNumId w:val="0"/>
  </w:num>
  <w:num w:numId="3" w16cid:durableId="486360349">
    <w:abstractNumId w:val="1"/>
  </w:num>
  <w:num w:numId="4" w16cid:durableId="328824322">
    <w:abstractNumId w:val="2"/>
  </w:num>
  <w:num w:numId="5" w16cid:durableId="835875190">
    <w:abstractNumId w:val="4"/>
  </w:num>
  <w:num w:numId="6" w16cid:durableId="10188525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1NDYwMTU0MzMyNrRU0lEKTi0uzszPAykwNK4FAE/TTnQtAAAA"/>
  </w:docVars>
  <w:rsids>
    <w:rsidRoot w:val="00462F54"/>
    <w:rsid w:val="000372B6"/>
    <w:rsid w:val="0007382D"/>
    <w:rsid w:val="000B5C2C"/>
    <w:rsid w:val="000E09D1"/>
    <w:rsid w:val="000E3BD6"/>
    <w:rsid w:val="00104AD9"/>
    <w:rsid w:val="00153A2E"/>
    <w:rsid w:val="00177271"/>
    <w:rsid w:val="00185A1C"/>
    <w:rsid w:val="001B1E6F"/>
    <w:rsid w:val="00200D56"/>
    <w:rsid w:val="00212AF3"/>
    <w:rsid w:val="002135D8"/>
    <w:rsid w:val="0021474B"/>
    <w:rsid w:val="00296C57"/>
    <w:rsid w:val="002A2807"/>
    <w:rsid w:val="00317699"/>
    <w:rsid w:val="00351FDF"/>
    <w:rsid w:val="00404DEB"/>
    <w:rsid w:val="00406603"/>
    <w:rsid w:val="00426BC5"/>
    <w:rsid w:val="00462F54"/>
    <w:rsid w:val="0057521B"/>
    <w:rsid w:val="005763A0"/>
    <w:rsid w:val="006040DD"/>
    <w:rsid w:val="00647306"/>
    <w:rsid w:val="00692675"/>
    <w:rsid w:val="0077777C"/>
    <w:rsid w:val="007E21E3"/>
    <w:rsid w:val="007E4F80"/>
    <w:rsid w:val="00836769"/>
    <w:rsid w:val="00841781"/>
    <w:rsid w:val="008A54D0"/>
    <w:rsid w:val="0090670D"/>
    <w:rsid w:val="009111DC"/>
    <w:rsid w:val="00936D77"/>
    <w:rsid w:val="00951288"/>
    <w:rsid w:val="0095377C"/>
    <w:rsid w:val="009A5A9B"/>
    <w:rsid w:val="009F3BA5"/>
    <w:rsid w:val="00A000E7"/>
    <w:rsid w:val="00A0171E"/>
    <w:rsid w:val="00A20691"/>
    <w:rsid w:val="00A41FC6"/>
    <w:rsid w:val="00A73BBC"/>
    <w:rsid w:val="00AB3371"/>
    <w:rsid w:val="00B054D8"/>
    <w:rsid w:val="00B30B2A"/>
    <w:rsid w:val="00BA6873"/>
    <w:rsid w:val="00C36925"/>
    <w:rsid w:val="00C81176"/>
    <w:rsid w:val="00C90BA2"/>
    <w:rsid w:val="00D04084"/>
    <w:rsid w:val="00D76977"/>
    <w:rsid w:val="00DB4171"/>
    <w:rsid w:val="00DD1937"/>
    <w:rsid w:val="00E32DB2"/>
    <w:rsid w:val="00E500DD"/>
    <w:rsid w:val="00E80452"/>
    <w:rsid w:val="00F33738"/>
    <w:rsid w:val="00F76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6CB131B6"/>
  <w15:docId w15:val="{B7AC2C83-5F88-4080-A0B6-C0DEF3E9A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2F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62F54"/>
    <w:rPr>
      <w:color w:val="0000FF"/>
      <w:u w:val="single"/>
    </w:rPr>
  </w:style>
  <w:style w:type="paragraph" w:styleId="Footer">
    <w:name w:val="footer"/>
    <w:basedOn w:val="Normal"/>
    <w:link w:val="FooterChar"/>
    <w:rsid w:val="00462F5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62F54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462F54"/>
  </w:style>
  <w:style w:type="paragraph" w:styleId="Header">
    <w:name w:val="header"/>
    <w:basedOn w:val="Normal"/>
    <w:link w:val="HeaderChar"/>
    <w:uiPriority w:val="99"/>
    <w:rsid w:val="00462F5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2F54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462F54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  <w:lang w:bidi="en-US"/>
    </w:rPr>
  </w:style>
  <w:style w:type="character" w:customStyle="1" w:styleId="TitleChar">
    <w:name w:val="Title Char"/>
    <w:basedOn w:val="DefaultParagraphFont"/>
    <w:link w:val="Title"/>
    <w:rsid w:val="00462F54"/>
    <w:rPr>
      <w:rFonts w:ascii="Cambria" w:eastAsia="Times New Roman" w:hAnsi="Cambria" w:cs="Times New Roman"/>
      <w:b/>
      <w:bCs/>
      <w:kern w:val="28"/>
      <w:sz w:val="32"/>
      <w:szCs w:val="32"/>
      <w:lang w:bidi="en-US"/>
    </w:rPr>
  </w:style>
  <w:style w:type="paragraph" w:customStyle="1" w:styleId="Default">
    <w:name w:val="Default"/>
    <w:rsid w:val="00462F5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E3BD6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0E3BD6"/>
    <w:rPr>
      <w:b/>
      <w:bCs/>
    </w:rPr>
  </w:style>
  <w:style w:type="paragraph" w:styleId="ListParagraph">
    <w:name w:val="List Paragraph"/>
    <w:basedOn w:val="Normal"/>
    <w:uiPriority w:val="34"/>
    <w:qFormat/>
    <w:rsid w:val="009111D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1E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E6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449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rb@ggc.ed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015849E4C0BB448AE5C79D2A5B3CE3" ma:contentTypeVersion="18" ma:contentTypeDescription="Create a new document." ma:contentTypeScope="" ma:versionID="280de6e7571b16d5c7cd574367bd826c">
  <xsd:schema xmlns:xsd="http://www.w3.org/2001/XMLSchema" xmlns:xs="http://www.w3.org/2001/XMLSchema" xmlns:p="http://schemas.microsoft.com/office/2006/metadata/properties" xmlns:ns3="8c222443-d295-4ed9-b50b-c0887899d137" xmlns:ns4="58a657bd-954d-47e9-a834-f04f5ee8a359" targetNamespace="http://schemas.microsoft.com/office/2006/metadata/properties" ma:root="true" ma:fieldsID="dc62ab0d3eaf4a2d94ef3234311b88b4" ns3:_="" ns4:_="">
    <xsd:import namespace="8c222443-d295-4ed9-b50b-c0887899d137"/>
    <xsd:import namespace="58a657bd-954d-47e9-a834-f04f5ee8a35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22443-d295-4ed9-b50b-c0887899d13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a657bd-954d-47e9-a834-f04f5ee8a3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8a657bd-954d-47e9-a834-f04f5ee8a359" xsi:nil="true"/>
  </documentManagement>
</p:properties>
</file>

<file path=customXml/itemProps1.xml><?xml version="1.0" encoding="utf-8"?>
<ds:datastoreItem xmlns:ds="http://schemas.openxmlformats.org/officeDocument/2006/customXml" ds:itemID="{C3AECA5D-1AA7-4986-AA4D-E2476012717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B56AC4-A51E-4BD0-9931-8D83B564A1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222443-d295-4ed9-b50b-c0887899d137"/>
    <ds:schemaRef ds:uri="58a657bd-954d-47e9-a834-f04f5ee8a3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F268DF-4C1B-4C07-99EF-1DB1EF9A86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468067-563B-410B-AEC8-5FB1010A0727}">
  <ds:schemaRefs>
    <ds:schemaRef ds:uri="http://schemas.microsoft.com/office/infopath/2007/PartnerControls"/>
    <ds:schemaRef ds:uri="http://schemas.microsoft.com/office/2006/documentManagement/types"/>
    <ds:schemaRef ds:uri="http://purl.org/dc/terms/"/>
    <ds:schemaRef ds:uri="8c222443-d295-4ed9-b50b-c0887899d137"/>
    <ds:schemaRef ds:uri="http://purl.org/dc/dcmitype/"/>
    <ds:schemaRef ds:uri="http://purl.org/dc/elements/1.1/"/>
    <ds:schemaRef ds:uri="58a657bd-954d-47e9-a834-f04f5ee8a359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2</Words>
  <Characters>3626</Characters>
  <Application>Microsoft Office Word</Application>
  <DocSecurity>0</DocSecurity>
  <Lines>7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ed Consent Sample Form: GGC IRB</vt:lpstr>
    </vt:vector>
  </TitlesOfParts>
  <Company/>
  <LinksUpToDate>false</LinksUpToDate>
  <CharactersWithSpaces>4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d Consent Sample Form: GGC IRB</dc:title>
  <dc:creator>Andrew Stephenson PhD</dc:creator>
  <cp:lastModifiedBy>Andrew Stephenson</cp:lastModifiedBy>
  <cp:revision>3</cp:revision>
  <cp:lastPrinted>2019-09-04T22:54:00Z</cp:lastPrinted>
  <dcterms:created xsi:type="dcterms:W3CDTF">2025-02-16T03:57:00Z</dcterms:created>
  <dcterms:modified xsi:type="dcterms:W3CDTF">2025-10-17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015849E4C0BB448AE5C79D2A5B3CE3</vt:lpwstr>
  </property>
  <property fmtid="{D5CDD505-2E9C-101B-9397-08002B2CF9AE}" pid="3" name="GrammarlyDocumentId">
    <vt:lpwstr>20e3da8bf1cd760cdacc5c845fa88ad5918906ccf791c2d99db286410b39062a</vt:lpwstr>
  </property>
</Properties>
</file>